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Position</w:t>
      </w:r>
      <w:r>
        <w:t xml:space="preserve"> </w:t>
      </w:r>
      <w:r>
        <w:t xml:space="preserve">in</w:t>
      </w:r>
      <w:r>
        <w:t xml:space="preserve"> </w:t>
      </w:r>
      <w:r>
        <w:t xml:space="preserve">Japan</w:t>
      </w:r>
      <w:r>
        <w:t xml:space="preserve"> </w:t>
      </w:r>
      <w:r>
        <w:t xml:space="preserve">Tokyo</w:t>
      </w:r>
    </w:p>
    <w:bookmarkStart w:id="25" w:name="Xe20b1927a3b337975a0a6c210fa5c7c1070c525"/>
    <w:p>
      <w:pPr>
        <w:pStyle w:val="Heading1"/>
      </w:pPr>
      <w:r>
        <w:t xml:space="preserve">Cover Letter for Mechanic Position in Japan Tokyo</w:t>
      </w:r>
    </w:p>
    <w:p>
      <w:pPr>
        <w:pStyle w:val="FirstParagraph"/>
      </w:pPr>
      <w:r>
        <w:t xml:space="preserve">Dear Hiring Manager,</w:t>
      </w:r>
    </w:p>
    <w:p>
      <w:pPr>
        <w:pStyle w:val="BodyText"/>
      </w:pPr>
      <w:r>
        <w:t xml:space="preserve">I am writing this cover letter to express my sincere interest in the Mechanic position at your esteemed organization, located in the vibrant heart of Japan Tokyo. As a highly skilled and dedicated automotive professional with over [X years] of experience in vehicle maintenance and repair, I am eager to contribute my expertise to a dynamic team in one of the most technologically advanced cities in the world. My passion for mechanics, combined with my adaptability to diverse cultural environments, makes me an ideal candidate for this role. I am particularly drawn to Japan Tokyo not only for its cutting-edge automotive industry but also for its commitment to precision, innovation, and customer satisfaction—values that align perfectly with my own professional ethos.</w:t>
      </w:r>
    </w:p>
    <w:bookmarkStart w:id="20" w:name="Xad676025e06a8a83fee6c54c4bb1f2ca741fb47"/>
    <w:p>
      <w:pPr>
        <w:pStyle w:val="Heading2"/>
      </w:pPr>
      <w:r>
        <w:t xml:space="preserve">Why I Am a Strong Candidate for the Mechanic Role</w:t>
      </w:r>
    </w:p>
    <w:p>
      <w:pPr>
        <w:pStyle w:val="FirstParagraph"/>
      </w:pPr>
      <w:r>
        <w:t xml:space="preserve">With a comprehensive understanding of both traditional and modern automotive systems, I have built a career focused on diagnosing complex issues, performing meticulous repairs, and ensuring vehicles operate at their peak performance. My technical expertise spans across engine diagnostics, electrical systems, transmission repairs, and routine maintenance services. I am proficient in using state-of-the-art diagnostic tools such as OBD-II scanners and computerized systems to identify problems efficiently. Additionally, I hold certifications in [specific certifications, e.g., ASE Certification or Japanese automotive standards if applicable], which have equipped me with the knowledge to work on a wide range of vehicle models, including those from leading Japanese brands like Toyota, Honda, and Subaru.</w:t>
      </w:r>
    </w:p>
    <w:p>
      <w:pPr>
        <w:pStyle w:val="BodyText"/>
      </w:pPr>
      <w:r>
        <w:t xml:space="preserve">What sets me apart is my unwavering commitment to excellence. In my previous roles as a Mechanic at [previous employer or company name], I consistently received positive feedback for my attention to detail, problem-solving abilities, and ability to work under pressure. For instance, I once resolved a recurring engine malfunction in a high-mileage vehicle by conducting an in-depth analysis of its electronic control unit (ECU), which saved the client significant time and costs. My ability to communicate technical information clearly to clients has also been a key factor in building long-term relationships and fostering trust.</w:t>
      </w:r>
    </w:p>
    <w:bookmarkEnd w:id="20"/>
    <w:bookmarkStart w:id="21" w:name="Xdaa221a0296cea6fbdd6594d62c781a73a95d48"/>
    <w:p>
      <w:pPr>
        <w:pStyle w:val="Heading2"/>
      </w:pPr>
      <w:r>
        <w:t xml:space="preserve">Why Japan Tokyo Is the Perfect Fit for My Career</w:t>
      </w:r>
    </w:p>
    <w:p>
      <w:pPr>
        <w:pStyle w:val="FirstParagraph"/>
      </w:pPr>
      <w:r>
        <w:t xml:space="preserve">Japan Tokyo is not just a city; it is a global hub of innovation, where automotive technology evolves at an unprecedented pace. The demand for skilled mechanics in this region is immense, driven by the need to maintain and service the latest hybrid and electric vehicles (EVs) that are revolutionizing the industry. As someone who thrives in fast-paced environments, I am excited about the opportunity to work with advanced technologies such as hydrogen fuel cells, autonomous driving systems, and AI-powered diagnostics. My adaptability to new tools and methodologies ensures that I can seamlessly integrate into your team while contributing to the ongoing success of your operations.</w:t>
      </w:r>
    </w:p>
    <w:p>
      <w:pPr>
        <w:pStyle w:val="BodyText"/>
      </w:pPr>
      <w:r>
        <w:t xml:space="preserve">Moreover, Tokyo’s automotive culture emphasizes meticulous craftsmanship and a deep respect for machinery. This resonates strongly with my personal philosophy as a Mechanic. I have always believed that every vehicle is a complex puzzle, and my role is to ensure it functions flawlessly. In Japan, where precision is paramount, I am confident that my hands-on experience and dedication will be an asset to your organization.</w:t>
      </w:r>
    </w:p>
    <w:bookmarkEnd w:id="21"/>
    <w:bookmarkStart w:id="22" w:name="X8467460319b36cb6b48dd84f340f82ffffad766"/>
    <w:p>
      <w:pPr>
        <w:pStyle w:val="Heading2"/>
      </w:pPr>
      <w:r>
        <w:t xml:space="preserve">Cultural Adaptability and Professional Values</w:t>
      </w:r>
    </w:p>
    <w:p>
      <w:pPr>
        <w:pStyle w:val="FirstParagraph"/>
      </w:pPr>
      <w:r>
        <w:t xml:space="preserve">Working in Japan Tokyo requires more than technical skills—it demands cultural sensitivity and a willingness to embrace new traditions. I have always admired the Japanese emphasis on punctuality, respect for hierarchy, and collective responsibility. These values are deeply ingrained in my professional approach, and I am committed to upholding them in every aspect of my work. For example, I make it a priority to arrive early for appointments, maintain a clean and organized workspace, and collaborate effectively with colleagues to achieve common goals.</w:t>
      </w:r>
    </w:p>
    <w:p>
      <w:pPr>
        <w:pStyle w:val="BodyText"/>
      </w:pPr>
      <w:r>
        <w:t xml:space="preserve">I also recognize the importance of language in fostering strong relationships with clients and coworkers. While my primary language is English, I am actively learning Japanese to better communicate with the local community. This effort reflects my genuine respect for Japanese culture and my desire to contribute meaningfully to your team.</w:t>
      </w:r>
    </w:p>
    <w:bookmarkEnd w:id="22"/>
    <w:bookmarkStart w:id="23" w:name="why-i-am-excited-about-this-opportunity"/>
    <w:p>
      <w:pPr>
        <w:pStyle w:val="Heading2"/>
      </w:pPr>
      <w:r>
        <w:t xml:space="preserve">Why I Am Excited About This Opportunity</w:t>
      </w:r>
    </w:p>
    <w:p>
      <w:pPr>
        <w:pStyle w:val="FirstParagraph"/>
      </w:pPr>
      <w:r>
        <w:t xml:space="preserve">What excites me most about this role is the opportunity to work in a city that is at the forefront of automotive innovation. Tokyo’s commitment to sustainability, for instance, has led to widespread adoption of eco-friendly vehicles, and I am eager to expand my expertise in servicing these models. Additionally, the city’s rigorous safety standards and high expectations for quality align with my own professional aspirations. I am confident that my technical skills, combined with my enthusiasm for continuous learning, will enable me to excel in this environment.</w:t>
      </w:r>
    </w:p>
    <w:p>
      <w:pPr>
        <w:pStyle w:val="BodyText"/>
      </w:pPr>
      <w:r>
        <w:t xml:space="preserve">Furthermore, I am drawn to your organization’s reputation for excellence and its dedication to providing top-notch service. I have read about your company’s focus on [specific aspect, e.g., customer satisfaction, cutting-edge technology, or community engagement], and I am inspired by the values that drive your work. Joining such a team would allow me to grow professionally while contributing to a legacy of quality and innovation.</w:t>
      </w:r>
    </w:p>
    <w:bookmarkEnd w:id="23"/>
    <w:bookmarkStart w:id="24" w:name="conclusion"/>
    <w:p>
      <w:pPr>
        <w:pStyle w:val="Heading2"/>
      </w:pPr>
      <w:r>
        <w:t xml:space="preserve">Conclusion</w:t>
      </w:r>
    </w:p>
    <w:p>
      <w:pPr>
        <w:pStyle w:val="FirstParagraph"/>
      </w:pPr>
      <w:r>
        <w:t xml:space="preserve">In conclusion, I am eager to bring my expertise as a Mechanic to Japan Tokyo, where I can contribute to the region’s automotive excellence. My technical proficiency, cultural adaptability, and passion for mechanics make me a strong candidate for this role. I would be honored to discuss how my background and skills align with your organization’s goals. Thank you for considering my application. I look forward to the opportunity to speak with you and learn more about how I can contribute to your team.</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Position in Japan Tokyo</dc:title>
  <dc:creator/>
  <cp:keywords/>
  <dcterms:created xsi:type="dcterms:W3CDTF">2026-07-23T16:45:19Z</dcterms:created>
  <dcterms:modified xsi:type="dcterms:W3CDTF">2026-07-23T16:45:19Z</dcterms:modified>
</cp:coreProperties>
</file>

<file path=docProps/custom.xml><?xml version="1.0" encoding="utf-8"?>
<Properties xmlns="http://schemas.openxmlformats.org/officeDocument/2006/custom-properties" xmlns:vt="http://schemas.openxmlformats.org/officeDocument/2006/docPropsVTypes"/>
</file>